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23F4D0" w14:textId="77777777" w:rsidR="00575FFC" w:rsidRPr="00575FFC" w:rsidRDefault="00575FFC" w:rsidP="00575FF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5FFC">
        <w:rPr>
          <w:rFonts w:ascii="Segoe UI" w:eastAsia="Times New Roman" w:hAnsi="Segoe UI" w:cs="Segoe UI"/>
          <w:color w:val="263238"/>
          <w:sz w:val="21"/>
          <w:szCs w:val="21"/>
        </w:rPr>
        <w:t>Given an unsorted integer array, find the smallest missing positive integer.</w:t>
      </w:r>
    </w:p>
    <w:p w14:paraId="4C738DFA" w14:textId="77777777" w:rsidR="00575FFC" w:rsidRPr="00575FFC" w:rsidRDefault="00575FFC" w:rsidP="00575FF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5FF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081A956D" w14:textId="77777777" w:rsidR="00575FFC" w:rsidRPr="00575FFC" w:rsidRDefault="00575FFC" w:rsidP="00575FF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75FFC">
        <w:rPr>
          <w:rFonts w:ascii="Consolas" w:eastAsia="Times New Roman" w:hAnsi="Consolas" w:cs="Consolas"/>
          <w:color w:val="263238"/>
          <w:sz w:val="20"/>
          <w:szCs w:val="20"/>
        </w:rPr>
        <w:t>Input: [1,2,0]</w:t>
      </w:r>
    </w:p>
    <w:p w14:paraId="7EE335C2" w14:textId="77777777" w:rsidR="00575FFC" w:rsidRPr="00575FFC" w:rsidRDefault="00575FFC" w:rsidP="00575FF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75FFC">
        <w:rPr>
          <w:rFonts w:ascii="Consolas" w:eastAsia="Times New Roman" w:hAnsi="Consolas" w:cs="Consolas"/>
          <w:color w:val="263238"/>
          <w:sz w:val="20"/>
          <w:szCs w:val="20"/>
        </w:rPr>
        <w:t>Output: 3</w:t>
      </w:r>
    </w:p>
    <w:p w14:paraId="6D925866" w14:textId="77777777" w:rsidR="00575FFC" w:rsidRPr="00575FFC" w:rsidRDefault="00575FFC" w:rsidP="00575FF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5FF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225623E3" w14:textId="77777777" w:rsidR="00575FFC" w:rsidRPr="00575FFC" w:rsidRDefault="00575FFC" w:rsidP="00575FF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75FFC">
        <w:rPr>
          <w:rFonts w:ascii="Consolas" w:eastAsia="Times New Roman" w:hAnsi="Consolas" w:cs="Consolas"/>
          <w:color w:val="263238"/>
          <w:sz w:val="20"/>
          <w:szCs w:val="20"/>
        </w:rPr>
        <w:t>Input: [3,4,-1,1]</w:t>
      </w:r>
    </w:p>
    <w:p w14:paraId="5DAB856B" w14:textId="77777777" w:rsidR="00575FFC" w:rsidRPr="00575FFC" w:rsidRDefault="00575FFC" w:rsidP="00575FF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75FFC">
        <w:rPr>
          <w:rFonts w:ascii="Consolas" w:eastAsia="Times New Roman" w:hAnsi="Consolas" w:cs="Consolas"/>
          <w:color w:val="263238"/>
          <w:sz w:val="20"/>
          <w:szCs w:val="20"/>
        </w:rPr>
        <w:t>Output: 2</w:t>
      </w:r>
    </w:p>
    <w:p w14:paraId="182A3E6D" w14:textId="77777777" w:rsidR="00575FFC" w:rsidRPr="00575FFC" w:rsidRDefault="00575FFC" w:rsidP="00575FF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5FF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27A9AC4C" w14:textId="77777777" w:rsidR="00575FFC" w:rsidRPr="00575FFC" w:rsidRDefault="00575FFC" w:rsidP="00575FF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75FFC">
        <w:rPr>
          <w:rFonts w:ascii="Consolas" w:eastAsia="Times New Roman" w:hAnsi="Consolas" w:cs="Consolas"/>
          <w:color w:val="263238"/>
          <w:sz w:val="20"/>
          <w:szCs w:val="20"/>
        </w:rPr>
        <w:t>Input: [7,8,9,11,12]</w:t>
      </w:r>
    </w:p>
    <w:p w14:paraId="3343AB23" w14:textId="77777777" w:rsidR="00575FFC" w:rsidRPr="00575FFC" w:rsidRDefault="00575FFC" w:rsidP="00575FF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75FFC">
        <w:rPr>
          <w:rFonts w:ascii="Consolas" w:eastAsia="Times New Roman" w:hAnsi="Consolas" w:cs="Consolas"/>
          <w:color w:val="263238"/>
          <w:sz w:val="20"/>
          <w:szCs w:val="20"/>
        </w:rPr>
        <w:t>Output: 1</w:t>
      </w:r>
    </w:p>
    <w:p w14:paraId="46093B26" w14:textId="77777777" w:rsidR="00575FFC" w:rsidRPr="00575FFC" w:rsidRDefault="00575FFC" w:rsidP="00575FF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5FF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6B2F0E0C" w14:textId="77777777" w:rsidR="00575FFC" w:rsidRPr="00575FFC" w:rsidRDefault="00575FFC" w:rsidP="00575FF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5FFC">
        <w:rPr>
          <w:rFonts w:ascii="Segoe UI" w:eastAsia="Times New Roman" w:hAnsi="Segoe UI" w:cs="Segoe UI"/>
          <w:color w:val="263238"/>
          <w:sz w:val="21"/>
          <w:szCs w:val="21"/>
        </w:rPr>
        <w:t>Your algorithm should run in </w:t>
      </w:r>
      <w:r w:rsidRPr="00575FFC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O</w:t>
      </w:r>
      <w:r w:rsidRPr="00575FFC">
        <w:rPr>
          <w:rFonts w:ascii="Segoe UI" w:eastAsia="Times New Roman" w:hAnsi="Segoe UI" w:cs="Segoe UI"/>
          <w:color w:val="263238"/>
          <w:sz w:val="21"/>
          <w:szCs w:val="21"/>
        </w:rPr>
        <w:t>(</w:t>
      </w:r>
      <w:r w:rsidRPr="00575FFC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575FFC">
        <w:rPr>
          <w:rFonts w:ascii="Segoe UI" w:eastAsia="Times New Roman" w:hAnsi="Segoe UI" w:cs="Segoe UI"/>
          <w:color w:val="263238"/>
          <w:sz w:val="21"/>
          <w:szCs w:val="21"/>
        </w:rPr>
        <w:t>) time and uses constant extra space.</w:t>
      </w:r>
    </w:p>
    <w:p w14:paraId="0BD54D21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NTAxNzUzMrIwMjRQ0lEKTi0uzszPAykwrAUAM2PNdiwAAAA="/>
  </w:docVars>
  <w:rsids>
    <w:rsidRoot w:val="00FC452C"/>
    <w:rsid w:val="00575FFC"/>
    <w:rsid w:val="00A57F9B"/>
    <w:rsid w:val="00AD2787"/>
    <w:rsid w:val="00D1495E"/>
    <w:rsid w:val="00E65929"/>
    <w:rsid w:val="00E80F3D"/>
    <w:rsid w:val="00FA3296"/>
    <w:rsid w:val="00FC4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012BD3-75BA-48F1-AE52-633E0A3AE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75F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75FFC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5F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5FFC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75FF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1-06T02:14:00Z</dcterms:created>
  <dcterms:modified xsi:type="dcterms:W3CDTF">2020-01-06T02:14:00Z</dcterms:modified>
</cp:coreProperties>
</file>